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A7521" w:rsidRDefault="001A7521">
      <w:pPr>
        <w:rPr>
          <w:rFonts w:ascii="Arial" w:hAnsi="Arial" w:cs="Arial"/>
          <w:color w:val="4D5C6D"/>
          <w:shd w:val="clear" w:color="auto" w:fill="FFFFFF"/>
        </w:rPr>
      </w:pPr>
      <w:r>
        <w:rPr>
          <w:rFonts w:ascii="Arial" w:hAnsi="Arial" w:cs="Arial"/>
          <w:color w:val="4D5C6D"/>
          <w:shd w:val="clear" w:color="auto" w:fill="FFFFFF"/>
        </w:rPr>
        <w:t>Problem Statement:</w:t>
      </w:r>
    </w:p>
    <w:p w:rsidR="00BD1F89" w:rsidRPr="001A7521" w:rsidRDefault="001A7521" w:rsidP="001A7521">
      <w:pPr>
        <w:pStyle w:val="ListParagraph"/>
        <w:numPr>
          <w:ilvl w:val="0"/>
          <w:numId w:val="1"/>
        </w:numPr>
        <w:rPr>
          <w:rFonts w:ascii="Arial" w:hAnsi="Arial" w:cs="Arial"/>
          <w:color w:val="4D5C6D"/>
          <w:shd w:val="clear" w:color="auto" w:fill="FFFFFF"/>
        </w:rPr>
      </w:pPr>
      <w:r w:rsidRPr="001A7521">
        <w:rPr>
          <w:rFonts w:ascii="Arial" w:hAnsi="Arial" w:cs="Arial"/>
          <w:color w:val="4D5C6D"/>
          <w:shd w:val="clear" w:color="auto" w:fill="FFFFFF"/>
        </w:rPr>
        <w:t>You have to create a linear regression model in Python or R to predict the CTC/Salary of new hires from the data provided.</w:t>
      </w:r>
    </w:p>
    <w:p w:rsidR="001A7521" w:rsidRPr="001A7521" w:rsidRDefault="001A7521" w:rsidP="001A7521">
      <w:pPr>
        <w:pStyle w:val="ListParagraph"/>
        <w:numPr>
          <w:ilvl w:val="0"/>
          <w:numId w:val="1"/>
        </w:numPr>
      </w:pPr>
      <w:r w:rsidRPr="001A7521">
        <w:rPr>
          <w:rFonts w:ascii="Arial" w:hAnsi="Arial" w:cs="Arial"/>
          <w:color w:val="4D5C6D"/>
          <w:shd w:val="clear" w:color="auto" w:fill="FFFFFF"/>
        </w:rPr>
        <w:t>Your task is to help John from STA IT services to create a linear regression model in Python or R to predict the CTC/Salary of new hires from the data provided. Here is a snapshot of the case</w:t>
      </w:r>
      <w:r>
        <w:rPr>
          <w:rFonts w:ascii="Arial" w:hAnsi="Arial" w:cs="Arial"/>
          <w:color w:val="4D5C6D"/>
          <w:shd w:val="clear" w:color="auto" w:fill="FFFFFF"/>
        </w:rPr>
        <w:t>.</w:t>
      </w:r>
    </w:p>
    <w:p w:rsidR="001A7521" w:rsidRDefault="001A7521" w:rsidP="001A7521"/>
    <w:p w:rsidR="001A7521" w:rsidRDefault="001A7521" w:rsidP="001A7521"/>
    <w:p w:rsidR="001A7521" w:rsidRDefault="001A7521" w:rsidP="001A7521">
      <w:r>
        <w:rPr>
          <w:noProof/>
        </w:rPr>
        <w:drawing>
          <wp:inline distT="0" distB="0" distL="0" distR="0">
            <wp:extent cx="5943600" cy="2304583"/>
            <wp:effectExtent l="0" t="0" r="0" b="635"/>
            <wp:docPr id="1" name="Picture 1" descr="https://lh4.googleusercontent.com/u__xeeu1G_1FdLwOrlo8pLpeecf4RJ8gLO08d3B89B_4_wH-FpdBQAIasvfsjTY-wh4vaOzz3WV6GpOOgems0oabvee0VnOHwUf4vHmWceYvr6n5bI8kN-cYG-ombFBLLpGvNUF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lh4.googleusercontent.com/u__xeeu1G_1FdLwOrlo8pLpeecf4RJ8gLO08d3B89B_4_wH-FpdBQAIasvfsjTY-wh4vaOzz3WV6GpOOgems0oabvee0VnOHwUf4vHmWceYvr6n5bI8kN-cYG-ombFBLLpGvNUFS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04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A7521" w:rsidRDefault="001A7521" w:rsidP="001A7521"/>
    <w:p w:rsidR="001A7521" w:rsidRPr="001A7521" w:rsidRDefault="001A7521" w:rsidP="001A7521">
      <w:pPr>
        <w:shd w:val="clear" w:color="auto" w:fill="FFFFFF"/>
        <w:spacing w:after="360" w:line="240" w:lineRule="auto"/>
        <w:rPr>
          <w:rFonts w:ascii="Arial" w:eastAsia="Times New Roman" w:hAnsi="Arial" w:cs="Arial"/>
          <w:color w:val="4D5C6D"/>
          <w:sz w:val="24"/>
          <w:szCs w:val="24"/>
        </w:rPr>
      </w:pPr>
      <w:r w:rsidRPr="001A7521">
        <w:rPr>
          <w:rFonts w:ascii="Arial" w:eastAsia="Times New Roman" w:hAnsi="Arial" w:cs="Arial"/>
          <w:color w:val="4D5C6D"/>
          <w:sz w:val="24"/>
          <w:szCs w:val="24"/>
        </w:rPr>
        <w:t>Your task is to</w:t>
      </w:r>
    </w:p>
    <w:p w:rsidR="001A7521" w:rsidRPr="001A7521" w:rsidRDefault="001A7521" w:rsidP="001A7521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D5C6D"/>
          <w:sz w:val="24"/>
          <w:szCs w:val="24"/>
        </w:rPr>
      </w:pPr>
      <w:r w:rsidRPr="001A7521">
        <w:rPr>
          <w:rFonts w:ascii="Arial" w:eastAsia="Times New Roman" w:hAnsi="Arial" w:cs="Arial"/>
          <w:color w:val="4D5C6D"/>
          <w:sz w:val="24"/>
          <w:szCs w:val="24"/>
        </w:rPr>
        <w:t>Understand the data</w:t>
      </w:r>
    </w:p>
    <w:p w:rsidR="001A7521" w:rsidRPr="001A7521" w:rsidRDefault="001A7521" w:rsidP="001A7521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D5C6D"/>
          <w:sz w:val="24"/>
          <w:szCs w:val="24"/>
        </w:rPr>
      </w:pPr>
      <w:r w:rsidRPr="001A7521">
        <w:rPr>
          <w:rFonts w:ascii="Arial" w:eastAsia="Times New Roman" w:hAnsi="Arial" w:cs="Arial"/>
          <w:color w:val="4D5C6D"/>
          <w:sz w:val="24"/>
          <w:szCs w:val="24"/>
        </w:rPr>
        <w:t>Transform categorical variables to the numerical variables</w:t>
      </w:r>
    </w:p>
    <w:p w:rsidR="001A7521" w:rsidRPr="001A7521" w:rsidRDefault="001A7521" w:rsidP="001A7521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D5C6D"/>
          <w:sz w:val="24"/>
          <w:szCs w:val="24"/>
        </w:rPr>
      </w:pPr>
      <w:r w:rsidRPr="001A7521">
        <w:rPr>
          <w:rFonts w:ascii="Arial" w:eastAsia="Times New Roman" w:hAnsi="Arial" w:cs="Arial"/>
          <w:color w:val="4D5C6D"/>
          <w:sz w:val="24"/>
          <w:szCs w:val="24"/>
        </w:rPr>
        <w:t>Apply linear regression to predict the CTC</w:t>
      </w:r>
    </w:p>
    <w:p w:rsidR="001A7521" w:rsidRPr="001A7521" w:rsidRDefault="001A7521" w:rsidP="001A7521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rPr>
          <w:rFonts w:ascii="Arial" w:eastAsia="Times New Roman" w:hAnsi="Arial" w:cs="Arial"/>
          <w:color w:val="4D5C6D"/>
          <w:sz w:val="24"/>
          <w:szCs w:val="24"/>
        </w:rPr>
      </w:pPr>
      <w:r w:rsidRPr="001A7521">
        <w:rPr>
          <w:rFonts w:ascii="Arial" w:eastAsia="Times New Roman" w:hAnsi="Arial" w:cs="Arial"/>
          <w:color w:val="4D5C6D"/>
          <w:sz w:val="24"/>
          <w:szCs w:val="24"/>
        </w:rPr>
        <w:t>Evaluate the results of the analysis</w:t>
      </w:r>
    </w:p>
    <w:p w:rsidR="001A7521" w:rsidRDefault="001A7521" w:rsidP="001A7521">
      <w:bookmarkStart w:id="0" w:name="_GoBack"/>
      <w:bookmarkEnd w:id="0"/>
    </w:p>
    <w:sectPr w:rsidR="001A7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2EB551B"/>
    <w:multiLevelType w:val="multilevel"/>
    <w:tmpl w:val="49187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62797A44"/>
    <w:multiLevelType w:val="hybridMultilevel"/>
    <w:tmpl w:val="8B56C7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0NjMwNjc3MjezMDZR0lEKTi0uzszPAykwrAUA7+NG2CwAAAA="/>
  </w:docVars>
  <w:rsids>
    <w:rsidRoot w:val="001A7521"/>
    <w:rsid w:val="001A7521"/>
    <w:rsid w:val="00BD1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155E8D8-A2FC-49D1-97C0-CBE0F7C1A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A7521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1A752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110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7</Words>
  <Characters>439</Characters>
  <Application>Microsoft Office Word</Application>
  <DocSecurity>0</DocSecurity>
  <Lines>3</Lines>
  <Paragraphs>1</Paragraphs>
  <ScaleCrop>false</ScaleCrop>
  <Company/>
  <LinksUpToDate>false</LinksUpToDate>
  <CharactersWithSpaces>5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2-06-05T20:53:00Z</dcterms:created>
  <dcterms:modified xsi:type="dcterms:W3CDTF">2022-06-05T20:55:00Z</dcterms:modified>
</cp:coreProperties>
</file>